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3691" w:rsidRDefault="00E270EF" w:rsidP="00E270EF">
      <w:pPr>
        <w:spacing w:after="0"/>
        <w:jc w:val="center"/>
        <w:rPr>
          <w:rFonts w:ascii="Arial Narrow" w:hAnsi="Arial Narrow"/>
        </w:rPr>
      </w:pPr>
      <w:bookmarkStart w:id="0" w:name="_GoBack"/>
      <w:r w:rsidRPr="001916D3">
        <w:t xml:space="preserve">INTERVIEW </w:t>
      </w:r>
      <w:r>
        <w:t>FOLLOW-UP LETTER &amp; EMAIL</w:t>
      </w:r>
    </w:p>
    <w:bookmarkEnd w:id="0"/>
    <w:p w:rsidR="00C93691" w:rsidRDefault="00C93691" w:rsidP="00B042E6">
      <w:pPr>
        <w:spacing w:after="0"/>
        <w:jc w:val="right"/>
        <w:rPr>
          <w:rFonts w:ascii="Arial Narrow" w:hAnsi="Arial Narrow"/>
        </w:rPr>
      </w:pPr>
    </w:p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r w:rsidRPr="00EB1B97">
        <w:rPr>
          <w:rFonts w:ascii="Arial Narrow" w:hAnsi="Arial Narrow"/>
        </w:rPr>
        <w:t>Wesley Lewis</w:t>
      </w:r>
    </w:p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r w:rsidRPr="00EB1B97">
        <w:rPr>
          <w:rFonts w:ascii="Arial Narrow" w:hAnsi="Arial Narrow"/>
        </w:rPr>
        <w:t>2695 Snellville Rd</w:t>
      </w:r>
    </w:p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r w:rsidRPr="00EB1B97">
        <w:rPr>
          <w:rFonts w:ascii="Arial Narrow" w:hAnsi="Arial Narrow"/>
        </w:rPr>
        <w:t>Snellville, GA 30078</w:t>
      </w:r>
    </w:p>
    <w:p w:rsidR="00A72097" w:rsidRDefault="00A72097" w:rsidP="00B042E6">
      <w:pPr>
        <w:spacing w:after="0"/>
        <w:jc w:val="right"/>
        <w:rPr>
          <w:rFonts w:ascii="Arial Narrow" w:hAnsi="Arial Narrow"/>
        </w:rPr>
      </w:pPr>
    </w:p>
    <w:p w:rsidR="00B042E6" w:rsidRPr="00EB1B97" w:rsidRDefault="00B042E6" w:rsidP="00B042E6">
      <w:pPr>
        <w:spacing w:after="0"/>
        <w:jc w:val="right"/>
        <w:rPr>
          <w:rFonts w:ascii="Arial Narrow" w:hAnsi="Arial Narrow"/>
        </w:rPr>
      </w:pPr>
      <w:r w:rsidRPr="00EB1B97">
        <w:rPr>
          <w:rFonts w:ascii="Arial Narrow" w:hAnsi="Arial Narrow"/>
        </w:rPr>
        <w:t>March 18, 2020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 xml:space="preserve">Jane Jones 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Personal Manager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Johnson Industries, Inc.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3275 Jobs Rd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Snellville, GA 30078</w:t>
      </w:r>
    </w:p>
    <w:p w:rsidR="00B042E6" w:rsidRPr="00EB1B97" w:rsidRDefault="00B042E6" w:rsidP="00B042E6">
      <w:pPr>
        <w:spacing w:after="0"/>
        <w:rPr>
          <w:rFonts w:ascii="Arial Narrow" w:hAnsi="Arial Narrow"/>
        </w:rPr>
      </w:pP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>Dear Ms. Jones:</w:t>
      </w: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>Thank you for the informative and pleasant interview we had last Thursday. Please extend my thanks to Mr. Johnson of the Accounting Department as well.</w:t>
      </w: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 xml:space="preserve">I came away from our meeting most favorably impressed with Johnson Industries. I find the </w:t>
      </w:r>
      <w:r w:rsidR="00A72097" w:rsidRPr="00A72097">
        <w:rPr>
          <w:rFonts w:ascii="Arial Narrow" w:hAnsi="Arial Narrow"/>
          <w:u w:val="single"/>
        </w:rPr>
        <w:t>Marketing Position</w:t>
      </w:r>
      <w:r w:rsidRPr="00EB1B97">
        <w:rPr>
          <w:rFonts w:ascii="Arial Narrow" w:hAnsi="Arial Narrow"/>
        </w:rPr>
        <w:t xml:space="preserve"> you are filling to be an attractive one and feel confident that my qualifications would enable me to perform the duties to everyone’s advantage.</w:t>
      </w:r>
    </w:p>
    <w:p w:rsidR="00B042E6" w:rsidRPr="00EB1B97" w:rsidRDefault="00B042E6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 xml:space="preserve">If I can answer any further questions, please let me know. Phone: 404-000-0000. Email: </w:t>
      </w:r>
      <w:hyperlink r:id="rId5" w:history="1">
        <w:r w:rsidR="00EB1B97" w:rsidRPr="00EB1B97">
          <w:rPr>
            <w:rStyle w:val="Hyperlink"/>
            <w:rFonts w:ascii="Arial Narrow" w:hAnsi="Arial Narrow"/>
          </w:rPr>
          <w:t>jobsearch@jobs.com</w:t>
        </w:r>
      </w:hyperlink>
    </w:p>
    <w:p w:rsidR="00EB1B97" w:rsidRPr="00EB1B97" w:rsidRDefault="00EB1B97" w:rsidP="00B042E6">
      <w:pPr>
        <w:rPr>
          <w:rFonts w:ascii="Arial Narrow" w:hAnsi="Arial Narrow"/>
        </w:rPr>
      </w:pPr>
      <w:r w:rsidRPr="00EB1B97">
        <w:rPr>
          <w:rFonts w:ascii="Arial Narrow" w:hAnsi="Arial Narrow"/>
        </w:rPr>
        <w:t xml:space="preserve">I am looking forward to hearing your final decision. </w:t>
      </w:r>
    </w:p>
    <w:p w:rsidR="00EB1B97" w:rsidRPr="00EB1B97" w:rsidRDefault="00EB1B97" w:rsidP="00B042E6">
      <w:pPr>
        <w:spacing w:after="0"/>
        <w:rPr>
          <w:rFonts w:ascii="Arial Narrow" w:hAnsi="Arial Narrow"/>
        </w:rPr>
      </w:pPr>
    </w:p>
    <w:p w:rsidR="00B042E6" w:rsidRPr="00EB1B97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Sincerely,</w:t>
      </w:r>
    </w:p>
    <w:p w:rsidR="00B042E6" w:rsidRPr="00956E71" w:rsidRDefault="00B042E6" w:rsidP="00B042E6">
      <w:pPr>
        <w:spacing w:after="0"/>
        <w:rPr>
          <w:rFonts w:ascii="Edwardian Script ITC" w:hAnsi="Edwardian Script ITC"/>
        </w:rPr>
      </w:pPr>
      <w:r w:rsidRPr="00956E71">
        <w:rPr>
          <w:rFonts w:ascii="Edwardian Script ITC" w:hAnsi="Edwardian Script ITC"/>
        </w:rPr>
        <w:t>Wesley Lewis</w:t>
      </w:r>
    </w:p>
    <w:p w:rsidR="00A214C2" w:rsidRDefault="00B042E6" w:rsidP="00B042E6">
      <w:pPr>
        <w:spacing w:after="0"/>
        <w:rPr>
          <w:rFonts w:ascii="Arial Narrow" w:hAnsi="Arial Narrow"/>
        </w:rPr>
      </w:pPr>
      <w:r w:rsidRPr="00EB1B97">
        <w:rPr>
          <w:rFonts w:ascii="Arial Narrow" w:hAnsi="Arial Narrow"/>
        </w:rPr>
        <w:t>Wesley Lewis</w:t>
      </w: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A72097" w:rsidRDefault="00A72097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CB152E" w:rsidRDefault="00CB152E" w:rsidP="00B042E6">
      <w:pPr>
        <w:spacing w:after="0"/>
        <w:rPr>
          <w:rFonts w:ascii="Arial Narrow" w:hAnsi="Arial Narrow"/>
        </w:rPr>
      </w:pPr>
    </w:p>
    <w:p w:rsidR="00204840" w:rsidRDefault="00204840" w:rsidP="00B042E6">
      <w:pPr>
        <w:spacing w:after="0"/>
        <w:rPr>
          <w:rFonts w:ascii="Arial Narrow" w:hAnsi="Arial Narrow"/>
          <w:u w:val="single"/>
        </w:rPr>
      </w:pPr>
    </w:p>
    <w:p w:rsidR="00204840" w:rsidRDefault="00204840" w:rsidP="00B042E6">
      <w:pPr>
        <w:spacing w:after="0"/>
        <w:rPr>
          <w:rFonts w:ascii="Arial Narrow" w:hAnsi="Arial Narrow"/>
          <w:u w:val="single"/>
        </w:rPr>
      </w:pPr>
    </w:p>
    <w:p w:rsidR="00204840" w:rsidRDefault="00204840" w:rsidP="00B042E6">
      <w:pPr>
        <w:spacing w:after="0"/>
        <w:rPr>
          <w:rFonts w:ascii="Arial Narrow" w:hAnsi="Arial Narrow"/>
          <w:u w:val="single"/>
        </w:rPr>
      </w:pPr>
    </w:p>
    <w:p w:rsidR="00204840" w:rsidRDefault="00204840" w:rsidP="00B042E6">
      <w:pPr>
        <w:spacing w:after="0"/>
        <w:rPr>
          <w:rFonts w:ascii="Arial Narrow" w:hAnsi="Arial Narrow"/>
          <w:u w:val="single"/>
        </w:rPr>
      </w:pPr>
    </w:p>
    <w:p w:rsidR="00CB152E" w:rsidRPr="00CB152E" w:rsidRDefault="00CB152E" w:rsidP="00B042E6">
      <w:pPr>
        <w:spacing w:after="0"/>
        <w:rPr>
          <w:rFonts w:ascii="Arial Narrow" w:hAnsi="Arial Narrow"/>
          <w:u w:val="single"/>
        </w:rPr>
      </w:pPr>
      <w:r w:rsidRPr="00CB152E">
        <w:rPr>
          <w:rFonts w:ascii="Arial Narrow" w:hAnsi="Arial Narrow"/>
          <w:u w:val="single"/>
        </w:rPr>
        <w:lastRenderedPageBreak/>
        <w:t xml:space="preserve">Email Version  </w:t>
      </w:r>
    </w:p>
    <w:p w:rsidR="00CB152E" w:rsidRDefault="00CB152E" w:rsidP="00CB152E">
      <w:pPr>
        <w:spacing w:after="0"/>
        <w:rPr>
          <w:rFonts w:ascii="Arial Narrow" w:hAnsi="Arial Narrow"/>
        </w:rPr>
      </w:pPr>
    </w:p>
    <w:p w:rsidR="00CB152E" w:rsidRDefault="00CB152E" w:rsidP="00CB152E">
      <w:pPr>
        <w:spacing w:after="0"/>
        <w:rPr>
          <w:rFonts w:ascii="Arial Narrow" w:hAnsi="Arial Narrow"/>
        </w:rPr>
      </w:pPr>
    </w:p>
    <w:p w:rsidR="00CB152E" w:rsidRDefault="00CB152E" w:rsidP="00CB152E">
      <w:pPr>
        <w:spacing w:after="0"/>
        <w:rPr>
          <w:rFonts w:ascii="Arial Narrow" w:hAnsi="Arial Narrow"/>
        </w:rPr>
      </w:pPr>
      <w:r>
        <w:rPr>
          <w:rFonts w:ascii="Arial Narrow" w:hAnsi="Arial Narrow"/>
        </w:rPr>
        <w:t xml:space="preserve">Subject line: Thank you for your time </w:t>
      </w:r>
    </w:p>
    <w:p w:rsidR="00CB152E" w:rsidRDefault="00CB152E" w:rsidP="00CB152E">
      <w:pPr>
        <w:spacing w:after="0"/>
        <w:rPr>
          <w:rFonts w:ascii="Arial Narrow" w:hAnsi="Arial Narrow"/>
        </w:rPr>
      </w:pPr>
    </w:p>
    <w:p w:rsidR="00CB152E" w:rsidRDefault="00CB152E" w:rsidP="00CB152E">
      <w:pPr>
        <w:spacing w:after="0"/>
        <w:rPr>
          <w:rFonts w:ascii="Arial Narrow" w:hAnsi="Arial Narrow"/>
        </w:rPr>
      </w:pPr>
      <w:r w:rsidRPr="00CB152E">
        <w:rPr>
          <w:rFonts w:ascii="Arial Narrow" w:hAnsi="Arial Narrow"/>
        </w:rPr>
        <w:t>Dear Ms. Jones:</w:t>
      </w:r>
    </w:p>
    <w:p w:rsidR="00CB152E" w:rsidRPr="00CB152E" w:rsidRDefault="00CB152E" w:rsidP="00CB152E">
      <w:pPr>
        <w:spacing w:after="0"/>
        <w:rPr>
          <w:rFonts w:ascii="Arial Narrow" w:hAnsi="Arial Narrow"/>
        </w:rPr>
      </w:pPr>
    </w:p>
    <w:p w:rsidR="00CB152E" w:rsidRDefault="00CB152E" w:rsidP="00CB152E">
      <w:pPr>
        <w:spacing w:after="0"/>
        <w:rPr>
          <w:rFonts w:ascii="Arial Narrow" w:hAnsi="Arial Narrow"/>
        </w:rPr>
      </w:pPr>
      <w:r w:rsidRPr="00CB152E">
        <w:rPr>
          <w:rFonts w:ascii="Arial Narrow" w:hAnsi="Arial Narrow"/>
        </w:rPr>
        <w:t>Thank you for the informative and pleasant interview we had last Thursday. Please extend my thanks to Mr. Johnson of the Accounting Department as well.</w:t>
      </w:r>
    </w:p>
    <w:p w:rsidR="00CB152E" w:rsidRPr="00CB152E" w:rsidRDefault="00CB152E" w:rsidP="00CB152E">
      <w:pPr>
        <w:spacing w:after="0"/>
        <w:rPr>
          <w:rFonts w:ascii="Arial Narrow" w:hAnsi="Arial Narrow"/>
        </w:rPr>
      </w:pPr>
    </w:p>
    <w:p w:rsidR="00CB152E" w:rsidRDefault="00CB152E" w:rsidP="00CB152E">
      <w:pPr>
        <w:spacing w:after="0"/>
        <w:rPr>
          <w:rFonts w:ascii="Arial Narrow" w:hAnsi="Arial Narrow"/>
        </w:rPr>
      </w:pPr>
      <w:r w:rsidRPr="00CB152E">
        <w:rPr>
          <w:rFonts w:ascii="Arial Narrow" w:hAnsi="Arial Narrow"/>
        </w:rPr>
        <w:t>I came away from our meeting most favorably impressed with Johnson Industries. I find the</w:t>
      </w:r>
      <w:r>
        <w:rPr>
          <w:rFonts w:ascii="Arial Narrow" w:hAnsi="Arial Narrow"/>
        </w:rPr>
        <w:t xml:space="preserve"> </w:t>
      </w:r>
      <w:r w:rsidR="00A72097" w:rsidRPr="00A72097">
        <w:rPr>
          <w:rFonts w:ascii="Arial Narrow" w:hAnsi="Arial Narrow"/>
          <w:u w:val="single"/>
        </w:rPr>
        <w:t>Marketing Position</w:t>
      </w:r>
      <w:r w:rsidRPr="00CB152E">
        <w:rPr>
          <w:rFonts w:ascii="Arial Narrow" w:hAnsi="Arial Narrow"/>
        </w:rPr>
        <w:t xml:space="preserve"> you are filling to be an attractive one and feel confident that my qualifications would enable me to perform the duties to everyone’s advantage.</w:t>
      </w:r>
    </w:p>
    <w:p w:rsidR="00CB152E" w:rsidRPr="00CB152E" w:rsidRDefault="00CB152E" w:rsidP="00CB152E">
      <w:pPr>
        <w:spacing w:after="0"/>
        <w:rPr>
          <w:rFonts w:ascii="Arial Narrow" w:hAnsi="Arial Narrow"/>
        </w:rPr>
      </w:pPr>
    </w:p>
    <w:p w:rsidR="00CB152E" w:rsidRPr="00A72097" w:rsidRDefault="00CB152E" w:rsidP="00CB152E">
      <w:pPr>
        <w:spacing w:after="0"/>
        <w:rPr>
          <w:rFonts w:ascii="Arial Narrow" w:hAnsi="Arial Narrow"/>
          <w:u w:val="single"/>
        </w:rPr>
      </w:pPr>
      <w:r w:rsidRPr="00CB152E">
        <w:rPr>
          <w:rFonts w:ascii="Arial Narrow" w:hAnsi="Arial Narrow"/>
        </w:rPr>
        <w:t xml:space="preserve">If I can answer any further questions, please let me know. </w:t>
      </w:r>
      <w:r w:rsidRPr="00A72097">
        <w:rPr>
          <w:rFonts w:ascii="Arial Narrow" w:hAnsi="Arial Narrow"/>
          <w:u w:val="single"/>
        </w:rPr>
        <w:t>Phone: 404-000-0000</w:t>
      </w:r>
      <w:r w:rsidRPr="00CB152E">
        <w:rPr>
          <w:rFonts w:ascii="Arial Narrow" w:hAnsi="Arial Narrow"/>
        </w:rPr>
        <w:t>. Email</w:t>
      </w:r>
      <w:r w:rsidRPr="00A72097">
        <w:rPr>
          <w:rFonts w:ascii="Arial Narrow" w:hAnsi="Arial Narrow"/>
          <w:u w:val="single"/>
        </w:rPr>
        <w:t>: jobsearch@jobs.com</w:t>
      </w:r>
    </w:p>
    <w:p w:rsidR="00CB152E" w:rsidRDefault="00CB152E" w:rsidP="00CB152E">
      <w:pPr>
        <w:spacing w:after="0"/>
        <w:rPr>
          <w:rFonts w:ascii="Arial Narrow" w:hAnsi="Arial Narrow"/>
        </w:rPr>
      </w:pPr>
    </w:p>
    <w:p w:rsidR="00CB152E" w:rsidRPr="00CB152E" w:rsidRDefault="00CB152E" w:rsidP="00CB152E">
      <w:pPr>
        <w:spacing w:after="0"/>
        <w:rPr>
          <w:rFonts w:ascii="Arial Narrow" w:hAnsi="Arial Narrow"/>
        </w:rPr>
      </w:pPr>
      <w:r w:rsidRPr="00CB152E">
        <w:rPr>
          <w:rFonts w:ascii="Arial Narrow" w:hAnsi="Arial Narrow"/>
        </w:rPr>
        <w:t xml:space="preserve">I am looking forward to hearing your final decision. </w:t>
      </w:r>
    </w:p>
    <w:p w:rsidR="00CB152E" w:rsidRPr="00CB152E" w:rsidRDefault="00CB152E" w:rsidP="00CB152E">
      <w:pPr>
        <w:spacing w:after="0"/>
        <w:rPr>
          <w:rFonts w:ascii="Arial Narrow" w:hAnsi="Arial Narrow"/>
        </w:rPr>
      </w:pPr>
    </w:p>
    <w:p w:rsidR="00A72097" w:rsidRPr="00A72097" w:rsidRDefault="00A72097" w:rsidP="00A72097">
      <w:pPr>
        <w:spacing w:after="0"/>
        <w:rPr>
          <w:rFonts w:ascii="Arial Narrow" w:hAnsi="Arial Narrow"/>
        </w:rPr>
      </w:pPr>
      <w:r w:rsidRPr="00A72097">
        <w:rPr>
          <w:rFonts w:ascii="Arial Narrow" w:hAnsi="Arial Narrow"/>
        </w:rPr>
        <w:t>Sincerely,</w:t>
      </w:r>
    </w:p>
    <w:p w:rsidR="00A72097" w:rsidRPr="00A72097" w:rsidRDefault="00A72097" w:rsidP="00A72097">
      <w:pPr>
        <w:spacing w:after="0"/>
        <w:rPr>
          <w:rFonts w:ascii="Arial Narrow" w:hAnsi="Arial Narrow"/>
        </w:rPr>
      </w:pPr>
      <w:r w:rsidRPr="00A72097">
        <w:rPr>
          <w:rFonts w:ascii="Arial Narrow" w:hAnsi="Arial Narrow"/>
        </w:rPr>
        <w:t>Wesley Lewis</w:t>
      </w:r>
    </w:p>
    <w:p w:rsidR="00A72097" w:rsidRPr="00A72097" w:rsidRDefault="00A72097" w:rsidP="00A72097">
      <w:pPr>
        <w:spacing w:after="0"/>
        <w:rPr>
          <w:rFonts w:ascii="Arial Narrow" w:hAnsi="Arial Narrow"/>
        </w:rPr>
      </w:pPr>
      <w:r w:rsidRPr="00A72097">
        <w:rPr>
          <w:rFonts w:ascii="Arial Narrow" w:hAnsi="Arial Narrow"/>
        </w:rPr>
        <w:t>Phone: 404-000-0000</w:t>
      </w:r>
    </w:p>
    <w:p w:rsidR="00CB152E" w:rsidRPr="00EB1B97" w:rsidRDefault="00A72097" w:rsidP="00A72097">
      <w:pPr>
        <w:spacing w:after="0"/>
        <w:rPr>
          <w:rFonts w:ascii="Arial Narrow" w:hAnsi="Arial Narrow"/>
        </w:rPr>
      </w:pPr>
      <w:r w:rsidRPr="00A72097">
        <w:rPr>
          <w:rFonts w:ascii="Arial Narrow" w:hAnsi="Arial Narrow"/>
        </w:rPr>
        <w:t>Email: jobsearch@jobs.com</w:t>
      </w:r>
    </w:p>
    <w:sectPr w:rsidR="00CB152E" w:rsidRPr="00EB1B97" w:rsidSect="0020484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UwNTWwNDCwMDNR0lEKTi0uzszPAykwqwUAiVwUcSwAAAA="/>
  </w:docVars>
  <w:rsids>
    <w:rsidRoot w:val="00B042E6"/>
    <w:rsid w:val="0013147D"/>
    <w:rsid w:val="00204840"/>
    <w:rsid w:val="002078AB"/>
    <w:rsid w:val="0054500E"/>
    <w:rsid w:val="00631B10"/>
    <w:rsid w:val="0089049D"/>
    <w:rsid w:val="00940EDB"/>
    <w:rsid w:val="00956E71"/>
    <w:rsid w:val="00A214C2"/>
    <w:rsid w:val="00A72097"/>
    <w:rsid w:val="00B042E6"/>
    <w:rsid w:val="00BE5B26"/>
    <w:rsid w:val="00C93691"/>
    <w:rsid w:val="00CB152E"/>
    <w:rsid w:val="00D22201"/>
    <w:rsid w:val="00E270EF"/>
    <w:rsid w:val="00E5734D"/>
    <w:rsid w:val="00EB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1B9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1B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obsearch@job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4</cp:revision>
  <dcterms:created xsi:type="dcterms:W3CDTF">2020-10-17T10:56:00Z</dcterms:created>
  <dcterms:modified xsi:type="dcterms:W3CDTF">2020-10-17T11:03:00Z</dcterms:modified>
</cp:coreProperties>
</file>